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Brisbane,</w:t>
      </w:r>
      <w:r>
        <w:t xml:space="preserve"> </w:t>
      </w:r>
      <w:r>
        <w:t xml:space="preserve">Australia</w:t>
      </w:r>
    </w:p>
    <w:bookmarkStart w:id="32" w:name="Xfa487a5774fca535311b6ea6fdb947a42fab8f8"/>
    <w:p>
      <w:pPr>
        <w:pStyle w:val="Heading1"/>
      </w:pPr>
      <w:r>
        <w:t xml:space="preserve">Resume for Medical Researcher – Brisbane, Austral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Medical Researcher with [X years] of experience in advancing healthcare innovation through rigorous scientific inquiry. Specializing in [specific research area, e.g., oncology, infectious diseases, or molecular biology], I have contributed to groundbreaking studies that align with the priorities of Australia’s healthcare system and the dynamic research ecosystem of Brisbane. My work bridges laboratory discoveries with real-world applications, ensuring solutions are tailored to address challenges faced by patients and communities in Queensland and beyon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Sciences</w:t>
      </w:r>
      <w:r>
        <w:t xml:space="preserve">, [University Name], Brisbane, Austral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medical Research</w:t>
      </w:r>
      <w:r>
        <w:t xml:space="preserve">, [University Name], Brisbane, Austral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[University Name], Brisbane, Australia –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medical-researcher"/>
    <w:p>
      <w:pPr>
        <w:pStyle w:val="Heading3"/>
      </w:pPr>
      <w:r>
        <w:rPr>
          <w:bCs/>
          <w:b/>
        </w:rP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[Institute/Organization Name], Brisbane, Australia –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Conducted cutting-edge research in [specific area, e.g., cancer immunotherapy or virology], contributing to 5+ peer-reviewed publications in high-impact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Brisbane-based healthcare institutions, including [Hospital Name] and [Research Institute], to translate findings into clinical trials and patient care protocols.</w:t>
      </w:r>
    </w:p>
    <w:p>
      <w:pPr>
        <w:numPr>
          <w:ilvl w:val="0"/>
          <w:numId w:val="1002"/>
        </w:numPr>
        <w:pStyle w:val="Compact"/>
      </w:pPr>
      <w:r>
        <w:t xml:space="preserve">Secured funding for projects through [Government Grants, e.g., NHMRC or Australian Research Council], supporting research initiatives aligned with national health priorities.</w:t>
      </w:r>
    </w:p>
    <w:p>
      <w:pPr>
        <w:numPr>
          <w:ilvl w:val="0"/>
          <w:numId w:val="1002"/>
        </w:numPr>
        <w:pStyle w:val="Compact"/>
      </w:pPr>
      <w:r>
        <w:t xml:space="preserve">Managed a team of 3–5 researchers, overseeing experimental design, data analysis, and report generation to meet project deadlines and quality standards.</w:t>
      </w:r>
    </w:p>
    <w:bookmarkEnd w:id="22"/>
    <w:bookmarkStart w:id="23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University/Institute Name], Brisbane, Australia 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Supported studies on [specific topic, e.g., neurodegenerative diseases or vaccine development], utilizing advanced techniques such as CRISPR and next-generation sequencing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for stakeholders, including Queensland Health officials and local medical associations, highlighting research outcomes and policy implications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 in Australia, including the [Conference Name] in Brisbane, fostering collaboration with peers across the country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Expertise in [specific skills, e.g., molecular biology, bioinformatics, or clinical trial design]</w:t>
      </w:r>
    </w:p>
    <w:p>
      <w:pPr>
        <w:numPr>
          <w:ilvl w:val="0"/>
          <w:numId w:val="1004"/>
        </w:numPr>
        <w:pStyle w:val="Compact"/>
      </w:pPr>
      <w:r>
        <w:t xml:space="preserve">Proficient in statistical analysis tools (e.g., R, SPSS) and laboratory techniques (e.g., PCR, ELISA)</w:t>
      </w:r>
    </w:p>
    <w:p>
      <w:pPr>
        <w:numPr>
          <w:ilvl w:val="0"/>
          <w:numId w:val="1004"/>
        </w:numPr>
        <w:pStyle w:val="Compact"/>
      </w:pPr>
      <w:r>
        <w:t xml:space="preserve">Strong ability to write grant proposals and publish in scientific journals</w:t>
      </w:r>
    </w:p>
    <w:p>
      <w:pPr>
        <w:numPr>
          <w:ilvl w:val="0"/>
          <w:numId w:val="1004"/>
        </w:numPr>
        <w:pStyle w:val="Compact"/>
      </w:pPr>
      <w:r>
        <w:t xml:space="preserve">Collaborative team player with experience working in multicultural environments across Australia</w:t>
      </w:r>
    </w:p>
    <w:p>
      <w:pPr>
        <w:numPr>
          <w:ilvl w:val="0"/>
          <w:numId w:val="1004"/>
        </w:numPr>
        <w:pStyle w:val="Compact"/>
      </w:pPr>
      <w:r>
        <w:t xml:space="preserve">Certified in [relevant certifications, e.g., Good Clinical Practice (GCP) or Research Ethics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ustralian Society for Medical Research (ASMR)</w:t>
      </w:r>
    </w:p>
    <w:p>
      <w:pPr>
        <w:numPr>
          <w:ilvl w:val="0"/>
          <w:numId w:val="1005"/>
        </w:numPr>
        <w:pStyle w:val="Compact"/>
      </w:pPr>
      <w:r>
        <w:t xml:space="preserve">Brisbane Biomedical Research Network</w:t>
      </w:r>
    </w:p>
    <w:p>
      <w:pPr>
        <w:numPr>
          <w:ilvl w:val="0"/>
          <w:numId w:val="1005"/>
        </w:numPr>
        <w:pStyle w:val="Compact"/>
      </w:pPr>
      <w:r>
        <w:t xml:space="preserve">International Society for Infectious Diseases (ISID) – [if applicable]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Brisbane, Australia – [Year]</w:t>
      </w:r>
    </w:p>
    <w:p>
      <w:pPr>
        <w:numPr>
          <w:ilvl w:val="0"/>
          <w:numId w:val="1006"/>
        </w:numPr>
        <w:pStyle w:val="Compact"/>
      </w:pPr>
      <w:r>
        <w:t xml:space="preserve">[Scholarship/Grant Name], Australian Research Council – [Year]</w:t>
      </w:r>
    </w:p>
    <w:bookmarkEnd w:id="27"/>
    <w:bookmarkStart w:id="30" w:name="projects-and-publications"/>
    <w:p>
      <w:pPr>
        <w:pStyle w:val="Heading2"/>
      </w:pPr>
      <w:r>
        <w:t xml:space="preserve">Projects and Publications</w:t>
      </w:r>
    </w:p>
    <w:bookmarkStart w:id="28" w:name="project-title-name-of-project"/>
    <w:p>
      <w:pPr>
        <w:pStyle w:val="Heading3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[Name of Project]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pStyle w:val="BodyText"/>
      </w:pPr>
      <w:r>
        <w:t xml:space="preserve">Focused on [specific goal, e.g., developing a novel diagnostic tool for [disease]] in collaboration with Queensland Health. Outcomes contributed to a published paper in [Journal Name].</w:t>
      </w:r>
    </w:p>
    <w:bookmarkEnd w:id="28"/>
    <w:bookmarkStart w:id="29" w:name="publication-title-of-paper"/>
    <w:p>
      <w:pPr>
        <w:pStyle w:val="Heading3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[Title of Paper]"</w:t>
      </w:r>
    </w:p>
    <w:p>
      <w:pPr>
        <w:pStyle w:val="FirstParagraph"/>
      </w:pPr>
      <w:r>
        <w:rPr>
          <w:iCs/>
          <w:i/>
        </w:rPr>
        <w:t xml:space="preserve">[Journal Name], [Year]</w:t>
      </w:r>
    </w:p>
    <w:p>
      <w:pPr>
        <w:pStyle w:val="BodyText"/>
      </w:pPr>
      <w:r>
        <w:t xml:space="preserve">Co-authored with researchers from [University/Organization], this study explored [topic] and was cited in [number] peer-reviewed articles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t xml:space="preserve">This resume is tailored for Medical Researcher roles in Australia Brisbane, emphasizing alignment with local healthcare goals and research prior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– Brisbane, Australia</dc:title>
  <dc:creator/>
  <dc:language>en</dc:language>
  <cp:keywords/>
  <dcterms:created xsi:type="dcterms:W3CDTF">2026-07-25T00:58:22Z</dcterms:created>
  <dcterms:modified xsi:type="dcterms:W3CDTF">2026-07-25T00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